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001B8" w14:textId="03048902" w:rsidR="0097013C" w:rsidRPr="0009644F" w:rsidRDefault="00A121C3" w:rsidP="00450166">
      <w:pPr>
        <w:jc w:val="center"/>
        <w:rPr>
          <w:rFonts w:ascii="Bodoni MT" w:hAnsi="Bodoni MT" w:cs="Arial"/>
          <w:sz w:val="36"/>
          <w:szCs w:val="36"/>
        </w:rPr>
      </w:pPr>
      <w:r>
        <w:rPr>
          <w:rFonts w:ascii="Bodoni MT" w:hAnsi="Bodoni MT" w:cs="Arial"/>
          <w:sz w:val="36"/>
          <w:szCs w:val="36"/>
        </w:rPr>
        <w:t>Strength</w:t>
      </w:r>
      <w:r w:rsidR="004E7D32">
        <w:rPr>
          <w:rFonts w:ascii="Bodoni MT" w:hAnsi="Bodoni MT" w:cs="Arial"/>
          <w:sz w:val="36"/>
          <w:szCs w:val="36"/>
        </w:rPr>
        <w:t>s</w:t>
      </w:r>
      <w:bookmarkStart w:id="0" w:name="_GoBack"/>
      <w:bookmarkEnd w:id="0"/>
      <w:r w:rsidR="004E7D32">
        <w:rPr>
          <w:rFonts w:ascii="Bodoni MT" w:hAnsi="Bodoni MT" w:cs="Arial"/>
          <w:sz w:val="36"/>
          <w:szCs w:val="36"/>
        </w:rPr>
        <w:t>-</w:t>
      </w:r>
      <w:r>
        <w:rPr>
          <w:rFonts w:ascii="Bodoni MT" w:hAnsi="Bodoni MT" w:cs="Arial"/>
          <w:sz w:val="36"/>
          <w:szCs w:val="36"/>
        </w:rPr>
        <w:t>Based Support</w:t>
      </w:r>
      <w:r w:rsidR="00450166" w:rsidRPr="0009644F">
        <w:rPr>
          <w:rFonts w:ascii="Bodoni MT" w:hAnsi="Bodoni MT" w:cs="Arial"/>
          <w:sz w:val="36"/>
          <w:szCs w:val="36"/>
        </w:rPr>
        <w:t>- Moment of Reflection</w:t>
      </w:r>
    </w:p>
    <w:p w14:paraId="2AA5DBCD" w14:textId="0B6E9059" w:rsidR="00450166" w:rsidRPr="00450166" w:rsidRDefault="00450166" w:rsidP="00450166">
      <w:pPr>
        <w:jc w:val="center"/>
        <w:rPr>
          <w:sz w:val="24"/>
          <w:szCs w:val="24"/>
        </w:rPr>
      </w:pPr>
      <w:r w:rsidRPr="00450166">
        <w:rPr>
          <w:noProof/>
          <w:color w:val="33333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E9105E" wp14:editId="01796F5B">
                <wp:simplePos x="0" y="0"/>
                <wp:positionH relativeFrom="margin">
                  <wp:posOffset>393700</wp:posOffset>
                </wp:positionH>
                <wp:positionV relativeFrom="paragraph">
                  <wp:posOffset>311785</wp:posOffset>
                </wp:positionV>
                <wp:extent cx="5378450" cy="12700"/>
                <wp:effectExtent l="0" t="0" r="317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53227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31pt,24.55pt" to="454.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" strokecolor="windowText" strokeweight="1pt">
                <v:stroke joinstyle="miter"/>
                <w10:wrap anchorx="margin"/>
              </v:line>
            </w:pict>
          </mc:Fallback>
        </mc:AlternateContent>
      </w:r>
      <w:r w:rsidRPr="00450166">
        <w:rPr>
          <w:sz w:val="24"/>
          <w:szCs w:val="24"/>
        </w:rPr>
        <w:t>-Masterpiece Living</w:t>
      </w:r>
    </w:p>
    <w:p w14:paraId="2D7B3AC3" w14:textId="22DBC84C" w:rsidR="00450166" w:rsidRDefault="00450166" w:rsidP="00450166">
      <w:pPr>
        <w:jc w:val="center"/>
      </w:pPr>
    </w:p>
    <w:p w14:paraId="5CAE86F5" w14:textId="77777777" w:rsidR="00450166" w:rsidRP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>Directions:</w:t>
      </w:r>
    </w:p>
    <w:p w14:paraId="549B69A8" w14:textId="06CE93EA" w:rsid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 xml:space="preserve">Take 10-20 minutes to read the </w:t>
      </w:r>
      <w:r w:rsidR="002B7025">
        <w:rPr>
          <w:sz w:val="28"/>
          <w:szCs w:val="28"/>
        </w:rPr>
        <w:t>statement</w:t>
      </w:r>
      <w:r w:rsidRPr="00450166">
        <w:rPr>
          <w:sz w:val="28"/>
          <w:szCs w:val="28"/>
        </w:rPr>
        <w:t xml:space="preserve"> below and reflect</w:t>
      </w:r>
      <w:r w:rsidR="0009644F">
        <w:rPr>
          <w:sz w:val="28"/>
          <w:szCs w:val="28"/>
        </w:rPr>
        <w:t xml:space="preserve"> with curiosity</w:t>
      </w:r>
      <w:r w:rsidRPr="00450166">
        <w:rPr>
          <w:sz w:val="28"/>
          <w:szCs w:val="28"/>
        </w:rPr>
        <w:t xml:space="preserve"> on the questions</w:t>
      </w:r>
      <w:r w:rsidR="0009644F">
        <w:rPr>
          <w:sz w:val="28"/>
          <w:szCs w:val="28"/>
        </w:rPr>
        <w:t xml:space="preserve"> that</w:t>
      </w:r>
      <w:r w:rsidRPr="00450166">
        <w:rPr>
          <w:sz w:val="28"/>
          <w:szCs w:val="28"/>
        </w:rPr>
        <w:t xml:space="preserve"> follow. You may </w:t>
      </w:r>
      <w:r w:rsidR="0009644F" w:rsidRPr="00450166">
        <w:rPr>
          <w:sz w:val="28"/>
          <w:szCs w:val="28"/>
        </w:rPr>
        <w:t>journal</w:t>
      </w:r>
      <w:r w:rsidRPr="00450166">
        <w:rPr>
          <w:sz w:val="28"/>
          <w:szCs w:val="28"/>
        </w:rPr>
        <w:t xml:space="preserve"> your response, chat about them with someone in your home or via video chat, or simply let them rest in your conscious and sub-conscious.</w:t>
      </w:r>
    </w:p>
    <w:p w14:paraId="0C53B7A0" w14:textId="77777777" w:rsidR="00637697" w:rsidRDefault="00637697" w:rsidP="00E82B96">
      <w:pPr>
        <w:jc w:val="center"/>
        <w:rPr>
          <w:i/>
          <w:iCs/>
          <w:sz w:val="28"/>
          <w:szCs w:val="28"/>
        </w:rPr>
      </w:pPr>
    </w:p>
    <w:p w14:paraId="3E0D226B" w14:textId="54198572" w:rsidR="00A6068B" w:rsidRPr="00E82B96" w:rsidRDefault="00A83EB2" w:rsidP="00E82B96">
      <w:pPr>
        <w:jc w:val="center"/>
        <w:rPr>
          <w:i/>
          <w:iCs/>
          <w:sz w:val="28"/>
          <w:szCs w:val="28"/>
        </w:rPr>
      </w:pPr>
      <w:r w:rsidRPr="00E82B96">
        <w:rPr>
          <w:i/>
          <w:iCs/>
          <w:sz w:val="28"/>
          <w:szCs w:val="28"/>
        </w:rPr>
        <w:t>Right now</w:t>
      </w:r>
      <w:r w:rsidR="00C775AF">
        <w:rPr>
          <w:i/>
          <w:iCs/>
          <w:sz w:val="28"/>
          <w:szCs w:val="28"/>
        </w:rPr>
        <w:t>,</w:t>
      </w:r>
      <w:r w:rsidRPr="00E82B96">
        <w:rPr>
          <w:i/>
          <w:iCs/>
          <w:sz w:val="28"/>
          <w:szCs w:val="28"/>
        </w:rPr>
        <w:t xml:space="preserve"> we are experiencing a unique </w:t>
      </w:r>
      <w:r w:rsidR="00C775AF">
        <w:rPr>
          <w:i/>
          <w:iCs/>
          <w:sz w:val="28"/>
          <w:szCs w:val="28"/>
        </w:rPr>
        <w:t>challenge</w:t>
      </w:r>
      <w:r w:rsidR="001D2816">
        <w:rPr>
          <w:i/>
          <w:iCs/>
          <w:sz w:val="28"/>
          <w:szCs w:val="28"/>
        </w:rPr>
        <w:t>,</w:t>
      </w:r>
      <w:r w:rsidR="00C775AF">
        <w:rPr>
          <w:i/>
          <w:iCs/>
          <w:sz w:val="28"/>
          <w:szCs w:val="28"/>
        </w:rPr>
        <w:t xml:space="preserve"> </w:t>
      </w:r>
      <w:r w:rsidR="001D2816">
        <w:rPr>
          <w:i/>
          <w:iCs/>
          <w:sz w:val="28"/>
          <w:szCs w:val="28"/>
        </w:rPr>
        <w:t>s</w:t>
      </w:r>
      <w:r w:rsidR="00C775AF">
        <w:rPr>
          <w:i/>
          <w:iCs/>
          <w:sz w:val="28"/>
          <w:szCs w:val="28"/>
        </w:rPr>
        <w:t>e</w:t>
      </w:r>
      <w:r w:rsidRPr="00E82B96">
        <w:rPr>
          <w:i/>
          <w:iCs/>
          <w:sz w:val="28"/>
          <w:szCs w:val="28"/>
        </w:rPr>
        <w:t>lf-isolation</w:t>
      </w:r>
      <w:r w:rsidR="001D2816">
        <w:rPr>
          <w:i/>
          <w:iCs/>
          <w:sz w:val="28"/>
          <w:szCs w:val="28"/>
        </w:rPr>
        <w:t>.</w:t>
      </w:r>
      <w:r w:rsidRPr="00E82B96">
        <w:rPr>
          <w:i/>
          <w:iCs/>
          <w:sz w:val="28"/>
          <w:szCs w:val="28"/>
        </w:rPr>
        <w:t xml:space="preserve"> </w:t>
      </w:r>
      <w:r w:rsidR="001D2816">
        <w:rPr>
          <w:i/>
          <w:iCs/>
          <w:sz w:val="28"/>
          <w:szCs w:val="28"/>
        </w:rPr>
        <w:t>While this type of challenge is new to us</w:t>
      </w:r>
      <w:r w:rsidR="00CC636E">
        <w:rPr>
          <w:i/>
          <w:iCs/>
          <w:sz w:val="28"/>
          <w:szCs w:val="28"/>
        </w:rPr>
        <w:t>,</w:t>
      </w:r>
      <w:r w:rsidR="00AF3FF7">
        <w:rPr>
          <w:i/>
          <w:iCs/>
          <w:sz w:val="28"/>
          <w:szCs w:val="28"/>
        </w:rPr>
        <w:t xml:space="preserve"> c</w:t>
      </w:r>
      <w:r w:rsidRPr="00E82B96">
        <w:rPr>
          <w:i/>
          <w:iCs/>
          <w:sz w:val="28"/>
          <w:szCs w:val="28"/>
        </w:rPr>
        <w:t>hallenge</w:t>
      </w:r>
      <w:r w:rsidR="00612296">
        <w:rPr>
          <w:i/>
          <w:iCs/>
          <w:sz w:val="28"/>
          <w:szCs w:val="28"/>
        </w:rPr>
        <w:t>s</w:t>
      </w:r>
      <w:r w:rsidR="00AF3FF7">
        <w:rPr>
          <w:i/>
          <w:iCs/>
          <w:sz w:val="28"/>
          <w:szCs w:val="28"/>
        </w:rPr>
        <w:t xml:space="preserve"> in general</w:t>
      </w:r>
      <w:r w:rsidRPr="00E82B96">
        <w:rPr>
          <w:i/>
          <w:iCs/>
          <w:sz w:val="28"/>
          <w:szCs w:val="28"/>
        </w:rPr>
        <w:t xml:space="preserve"> are</w:t>
      </w:r>
      <w:r w:rsidR="004A2430">
        <w:rPr>
          <w:i/>
          <w:iCs/>
          <w:sz w:val="28"/>
          <w:szCs w:val="28"/>
        </w:rPr>
        <w:t xml:space="preserve"> not new</w:t>
      </w:r>
      <w:r w:rsidR="00612296">
        <w:rPr>
          <w:i/>
          <w:iCs/>
          <w:sz w:val="28"/>
          <w:szCs w:val="28"/>
        </w:rPr>
        <w:t xml:space="preserve">, they </w:t>
      </w:r>
      <w:r w:rsidR="00AF3D28">
        <w:rPr>
          <w:i/>
          <w:iCs/>
          <w:sz w:val="28"/>
          <w:szCs w:val="28"/>
        </w:rPr>
        <w:t>are</w:t>
      </w:r>
      <w:r w:rsidR="00893634" w:rsidRPr="00E82B96">
        <w:rPr>
          <w:i/>
          <w:iCs/>
          <w:sz w:val="28"/>
          <w:szCs w:val="28"/>
        </w:rPr>
        <w:t xml:space="preserve"> a part of </w:t>
      </w:r>
      <w:r w:rsidR="002E54B7">
        <w:rPr>
          <w:i/>
          <w:iCs/>
          <w:sz w:val="28"/>
          <w:szCs w:val="28"/>
        </w:rPr>
        <w:t>the human existence</w:t>
      </w:r>
      <w:r w:rsidR="00893634" w:rsidRPr="00E82B96">
        <w:rPr>
          <w:i/>
          <w:iCs/>
          <w:sz w:val="28"/>
          <w:szCs w:val="28"/>
        </w:rPr>
        <w:t xml:space="preserve">. When this challenge ends, it will not be the end </w:t>
      </w:r>
      <w:r w:rsidR="00AF3D28">
        <w:rPr>
          <w:i/>
          <w:iCs/>
          <w:sz w:val="28"/>
          <w:szCs w:val="28"/>
        </w:rPr>
        <w:t>of</w:t>
      </w:r>
      <w:r w:rsidR="00893634" w:rsidRPr="00E82B96">
        <w:rPr>
          <w:i/>
          <w:iCs/>
          <w:sz w:val="28"/>
          <w:szCs w:val="28"/>
        </w:rPr>
        <w:t xml:space="preserve"> challenge, another will follow closely on </w:t>
      </w:r>
      <w:r w:rsidR="009A7B41" w:rsidRPr="00E82B96">
        <w:rPr>
          <w:i/>
          <w:iCs/>
          <w:sz w:val="28"/>
          <w:szCs w:val="28"/>
        </w:rPr>
        <w:t>its</w:t>
      </w:r>
      <w:r w:rsidR="00893634" w:rsidRPr="00E82B96">
        <w:rPr>
          <w:i/>
          <w:iCs/>
          <w:sz w:val="28"/>
          <w:szCs w:val="28"/>
        </w:rPr>
        <w:t xml:space="preserve"> he</w:t>
      </w:r>
      <w:r w:rsidR="00660A2A">
        <w:rPr>
          <w:i/>
          <w:iCs/>
          <w:sz w:val="28"/>
          <w:szCs w:val="28"/>
        </w:rPr>
        <w:t>e</w:t>
      </w:r>
      <w:r w:rsidR="00893634" w:rsidRPr="00E82B96">
        <w:rPr>
          <w:i/>
          <w:iCs/>
          <w:sz w:val="28"/>
          <w:szCs w:val="28"/>
        </w:rPr>
        <w:t xml:space="preserve">ls. </w:t>
      </w:r>
      <w:r w:rsidR="002E54B7">
        <w:rPr>
          <w:i/>
          <w:iCs/>
          <w:sz w:val="28"/>
          <w:szCs w:val="28"/>
        </w:rPr>
        <w:t xml:space="preserve">What character traits do you have that support you through the challenges of your life? </w:t>
      </w:r>
    </w:p>
    <w:p w14:paraId="4B2B2B02" w14:textId="521DC93C" w:rsidR="00450166" w:rsidRDefault="00450166" w:rsidP="00450166">
      <w:pPr>
        <w:spacing w:after="0"/>
        <w:rPr>
          <w:sz w:val="28"/>
          <w:szCs w:val="28"/>
        </w:rPr>
      </w:pPr>
    </w:p>
    <w:p w14:paraId="6E0AF0C4" w14:textId="5EB79D78" w:rsidR="00450166" w:rsidRDefault="00873EF0" w:rsidP="00450166">
      <w:pPr>
        <w:spacing w:after="0"/>
        <w:rPr>
          <w:sz w:val="28"/>
          <w:szCs w:val="28"/>
        </w:rPr>
      </w:pPr>
      <w:r>
        <w:rPr>
          <w:sz w:val="28"/>
          <w:szCs w:val="28"/>
        </w:rPr>
        <w:t>Questions:</w:t>
      </w:r>
    </w:p>
    <w:p w14:paraId="6DC0975C" w14:textId="77777777" w:rsidR="00873EF0" w:rsidRDefault="00873EF0" w:rsidP="00450166">
      <w:pPr>
        <w:spacing w:after="0"/>
        <w:rPr>
          <w:sz w:val="28"/>
          <w:szCs w:val="28"/>
        </w:rPr>
      </w:pPr>
    </w:p>
    <w:p w14:paraId="4F96152C" w14:textId="5EED91AC" w:rsidR="00FE3F29" w:rsidRDefault="003C7791" w:rsidP="0088214E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1) List some of </w:t>
      </w:r>
      <w:r w:rsidR="00615781">
        <w:rPr>
          <w:sz w:val="28"/>
          <w:szCs w:val="28"/>
        </w:rPr>
        <w:t>your</w:t>
      </w:r>
      <w:r>
        <w:rPr>
          <w:sz w:val="28"/>
          <w:szCs w:val="28"/>
        </w:rPr>
        <w:t xml:space="preserve"> top traits. You might be familiar with th</w:t>
      </w:r>
      <w:r w:rsidR="0062388E">
        <w:rPr>
          <w:sz w:val="28"/>
          <w:szCs w:val="28"/>
        </w:rPr>
        <w:t>ese</w:t>
      </w:r>
      <w:r>
        <w:rPr>
          <w:sz w:val="28"/>
          <w:szCs w:val="28"/>
        </w:rPr>
        <w:t xml:space="preserve"> through self-reflection</w:t>
      </w:r>
      <w:r w:rsidR="0062388E">
        <w:rPr>
          <w:sz w:val="28"/>
          <w:szCs w:val="28"/>
        </w:rPr>
        <w:t>,</w:t>
      </w:r>
      <w:r w:rsidR="00D27FF1">
        <w:rPr>
          <w:sz w:val="28"/>
          <w:szCs w:val="28"/>
        </w:rPr>
        <w:t xml:space="preserve"> things people have told you,</w:t>
      </w:r>
      <w:r w:rsidR="0062388E">
        <w:rPr>
          <w:sz w:val="28"/>
          <w:szCs w:val="28"/>
        </w:rPr>
        <w:t xml:space="preserve"> or personality/character tests like the Meyers-Briggs or Gallop </w:t>
      </w:r>
      <w:proofErr w:type="spellStart"/>
      <w:r w:rsidR="001D2BD8">
        <w:rPr>
          <w:sz w:val="28"/>
          <w:szCs w:val="28"/>
        </w:rPr>
        <w:t>Strength</w:t>
      </w:r>
      <w:r w:rsidR="00716AF2">
        <w:rPr>
          <w:sz w:val="28"/>
          <w:szCs w:val="28"/>
        </w:rPr>
        <w:t>F</w:t>
      </w:r>
      <w:r w:rsidR="0062388E">
        <w:rPr>
          <w:sz w:val="28"/>
          <w:szCs w:val="28"/>
        </w:rPr>
        <w:t>inder</w:t>
      </w:r>
      <w:proofErr w:type="spellEnd"/>
      <w:r w:rsidR="0062388E">
        <w:rPr>
          <w:sz w:val="28"/>
          <w:szCs w:val="28"/>
        </w:rPr>
        <w:t>.</w:t>
      </w:r>
      <w:r w:rsidR="006B00D1">
        <w:rPr>
          <w:sz w:val="28"/>
          <w:szCs w:val="28"/>
        </w:rPr>
        <w:t xml:space="preserve"> Here is the one the MPL team likes, it’s free: </w:t>
      </w:r>
      <w:hyperlink r:id="rId7" w:history="1">
        <w:r w:rsidR="009A7B41" w:rsidRPr="009A7B41">
          <w:rPr>
            <w:rStyle w:val="Hyperlink"/>
            <w:sz w:val="28"/>
            <w:szCs w:val="28"/>
          </w:rPr>
          <w:t>https://www.viacharacter.org/</w:t>
        </w:r>
      </w:hyperlink>
    </w:p>
    <w:p w14:paraId="5B9D9AEA" w14:textId="484CEF6E" w:rsidR="006B00D1" w:rsidRDefault="006B00D1" w:rsidP="0088214E">
      <w:pPr>
        <w:spacing w:after="0"/>
        <w:rPr>
          <w:sz w:val="28"/>
          <w:szCs w:val="28"/>
        </w:rPr>
      </w:pPr>
    </w:p>
    <w:p w14:paraId="4A8A226E" w14:textId="286C2941" w:rsidR="006B00D1" w:rsidRDefault="006B00D1" w:rsidP="0088214E">
      <w:pPr>
        <w:spacing w:after="0"/>
        <w:rPr>
          <w:sz w:val="28"/>
          <w:szCs w:val="28"/>
        </w:rPr>
      </w:pPr>
      <w:r>
        <w:rPr>
          <w:sz w:val="28"/>
          <w:szCs w:val="28"/>
        </w:rPr>
        <w:t>2) How have you utilized these strengths</w:t>
      </w:r>
      <w:r w:rsidR="009E03F5">
        <w:rPr>
          <w:sz w:val="28"/>
          <w:szCs w:val="28"/>
        </w:rPr>
        <w:t xml:space="preserve"> to support yourself through past challenges?</w:t>
      </w:r>
    </w:p>
    <w:p w14:paraId="58777782" w14:textId="7A308858" w:rsidR="009E03F5" w:rsidRDefault="009E03F5" w:rsidP="0088214E">
      <w:pPr>
        <w:spacing w:after="0"/>
        <w:rPr>
          <w:sz w:val="28"/>
          <w:szCs w:val="28"/>
        </w:rPr>
      </w:pPr>
    </w:p>
    <w:p w14:paraId="32EB9B2B" w14:textId="01D8A081" w:rsidR="009E03F5" w:rsidRPr="00450166" w:rsidRDefault="009E03F5" w:rsidP="0088214E">
      <w:pPr>
        <w:spacing w:after="0"/>
        <w:rPr>
          <w:sz w:val="28"/>
          <w:szCs w:val="28"/>
        </w:rPr>
      </w:pPr>
      <w:r w:rsidRPr="00450166">
        <w:rPr>
          <w:noProof/>
          <w:color w:val="33333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C3D672" wp14:editId="2A6D4A4B">
                <wp:simplePos x="0" y="0"/>
                <wp:positionH relativeFrom="margin">
                  <wp:align>center</wp:align>
                </wp:positionH>
                <wp:positionV relativeFrom="paragraph">
                  <wp:posOffset>1800860</wp:posOffset>
                </wp:positionV>
                <wp:extent cx="5378450" cy="12700"/>
                <wp:effectExtent l="0" t="0" r="317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D26D3D" id="Straight Connector 2" o:spid="_x0000_s1026" style="position:absolute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41.8pt" to="423.5pt,14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" strokecolor="windowText" strokeweight="1pt">
                <v:stroke joinstyle="miter"/>
                <w10:wrap anchorx="margin"/>
              </v:line>
            </w:pict>
          </mc:Fallback>
        </mc:AlternateContent>
      </w:r>
      <w:r>
        <w:rPr>
          <w:sz w:val="28"/>
          <w:szCs w:val="28"/>
        </w:rPr>
        <w:t xml:space="preserve">3) How might you use them to support yourself and others in this current time of challenge? </w:t>
      </w:r>
    </w:p>
    <w:sectPr w:rsidR="009E03F5" w:rsidRPr="004501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TYwtjAyNDUzMbFQ0lEKTi0uzszPAykwrwUAOdsD0SwAAAA="/>
  </w:docVars>
  <w:rsids>
    <w:rsidRoot w:val="00450166"/>
    <w:rsid w:val="00014999"/>
    <w:rsid w:val="000261A2"/>
    <w:rsid w:val="00071BF4"/>
    <w:rsid w:val="0009644F"/>
    <w:rsid w:val="000A7376"/>
    <w:rsid w:val="0013016B"/>
    <w:rsid w:val="001D139F"/>
    <w:rsid w:val="001D2816"/>
    <w:rsid w:val="001D2BD8"/>
    <w:rsid w:val="00223B4C"/>
    <w:rsid w:val="002B60AE"/>
    <w:rsid w:val="002B7025"/>
    <w:rsid w:val="002E54B7"/>
    <w:rsid w:val="002E66A3"/>
    <w:rsid w:val="00340B6A"/>
    <w:rsid w:val="00393202"/>
    <w:rsid w:val="003C7791"/>
    <w:rsid w:val="003F571E"/>
    <w:rsid w:val="0042753D"/>
    <w:rsid w:val="00450166"/>
    <w:rsid w:val="004814C1"/>
    <w:rsid w:val="004A2430"/>
    <w:rsid w:val="004A5D2E"/>
    <w:rsid w:val="004E7922"/>
    <w:rsid w:val="004E7D32"/>
    <w:rsid w:val="00526E24"/>
    <w:rsid w:val="0053388D"/>
    <w:rsid w:val="00544870"/>
    <w:rsid w:val="00562520"/>
    <w:rsid w:val="00587BD8"/>
    <w:rsid w:val="005B0F08"/>
    <w:rsid w:val="005D2B89"/>
    <w:rsid w:val="005E7D84"/>
    <w:rsid w:val="00612296"/>
    <w:rsid w:val="00615781"/>
    <w:rsid w:val="0062388E"/>
    <w:rsid w:val="006275FE"/>
    <w:rsid w:val="00632FD8"/>
    <w:rsid w:val="00637697"/>
    <w:rsid w:val="00660A2A"/>
    <w:rsid w:val="006915A2"/>
    <w:rsid w:val="006B00D1"/>
    <w:rsid w:val="006D56B1"/>
    <w:rsid w:val="006E30C6"/>
    <w:rsid w:val="006E3538"/>
    <w:rsid w:val="00701E83"/>
    <w:rsid w:val="00706361"/>
    <w:rsid w:val="00716AF2"/>
    <w:rsid w:val="0073337A"/>
    <w:rsid w:val="007B560D"/>
    <w:rsid w:val="00846364"/>
    <w:rsid w:val="008547E2"/>
    <w:rsid w:val="008711EA"/>
    <w:rsid w:val="00873EF0"/>
    <w:rsid w:val="0088214E"/>
    <w:rsid w:val="00893634"/>
    <w:rsid w:val="008C1531"/>
    <w:rsid w:val="008D0FA0"/>
    <w:rsid w:val="009240AB"/>
    <w:rsid w:val="0093396F"/>
    <w:rsid w:val="0097013C"/>
    <w:rsid w:val="00974354"/>
    <w:rsid w:val="00974C2E"/>
    <w:rsid w:val="0099247F"/>
    <w:rsid w:val="009A2C25"/>
    <w:rsid w:val="009A7B41"/>
    <w:rsid w:val="009E03F5"/>
    <w:rsid w:val="00A121C3"/>
    <w:rsid w:val="00A22C3B"/>
    <w:rsid w:val="00A6068B"/>
    <w:rsid w:val="00A61978"/>
    <w:rsid w:val="00A81CF1"/>
    <w:rsid w:val="00A83EB2"/>
    <w:rsid w:val="00A93A11"/>
    <w:rsid w:val="00AB57B1"/>
    <w:rsid w:val="00AB7E80"/>
    <w:rsid w:val="00AF3D28"/>
    <w:rsid w:val="00AF3FF7"/>
    <w:rsid w:val="00AF7570"/>
    <w:rsid w:val="00B34DE2"/>
    <w:rsid w:val="00B43374"/>
    <w:rsid w:val="00B56B21"/>
    <w:rsid w:val="00B60B90"/>
    <w:rsid w:val="00B77C99"/>
    <w:rsid w:val="00BA2EEB"/>
    <w:rsid w:val="00BB3702"/>
    <w:rsid w:val="00BC27D9"/>
    <w:rsid w:val="00BD1F10"/>
    <w:rsid w:val="00C02EF8"/>
    <w:rsid w:val="00C04B53"/>
    <w:rsid w:val="00C26EC1"/>
    <w:rsid w:val="00C60445"/>
    <w:rsid w:val="00C73A83"/>
    <w:rsid w:val="00C775AF"/>
    <w:rsid w:val="00C80E09"/>
    <w:rsid w:val="00C97496"/>
    <w:rsid w:val="00CC5641"/>
    <w:rsid w:val="00CC636E"/>
    <w:rsid w:val="00D25A64"/>
    <w:rsid w:val="00D27FF1"/>
    <w:rsid w:val="00D44DFB"/>
    <w:rsid w:val="00D72C38"/>
    <w:rsid w:val="00E700AD"/>
    <w:rsid w:val="00E82B96"/>
    <w:rsid w:val="00E8323C"/>
    <w:rsid w:val="00EC71DB"/>
    <w:rsid w:val="00EF4E71"/>
    <w:rsid w:val="00F4500B"/>
    <w:rsid w:val="00FA38CD"/>
    <w:rsid w:val="00FB3A5D"/>
    <w:rsid w:val="00FE3F29"/>
    <w:rsid w:val="00FF0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EBA33"/>
  <w15:chartTrackingRefBased/>
  <w15:docId w15:val="{F3542FF6-9DCF-43DD-92B4-8493C20BC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A7B4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viacharacter.org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D3DFFE6A6C3B468196733DF3E2778C" ma:contentTypeVersion="12" ma:contentTypeDescription="Create a new document." ma:contentTypeScope="" ma:versionID="fb3fdc275abc300e87fc7bc6f1665217">
  <xsd:schema xmlns:xsd="http://www.w3.org/2001/XMLSchema" xmlns:xs="http://www.w3.org/2001/XMLSchema" xmlns:p="http://schemas.microsoft.com/office/2006/metadata/properties" xmlns:ns3="7f60117b-2a26-4208-89f8-bbe41341619b" xmlns:ns4="ff8a1d4d-a574-421d-b313-d8f896b2fcb7" targetNamespace="http://schemas.microsoft.com/office/2006/metadata/properties" ma:root="true" ma:fieldsID="14a889ee93496c08234352f33cbeee93" ns3:_="" ns4:_="">
    <xsd:import namespace="7f60117b-2a26-4208-89f8-bbe41341619b"/>
    <xsd:import namespace="ff8a1d4d-a574-421d-b313-d8f896b2fc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60117b-2a26-4208-89f8-bbe413416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1d4d-a574-421d-b313-d8f896b2fcb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CFD314-65E7-4F3B-BE7E-96E46BA9F0C9}">
  <ds:schemaRefs>
    <ds:schemaRef ds:uri="7f60117b-2a26-4208-89f8-bbe41341619b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  <ds:schemaRef ds:uri="http://schemas.openxmlformats.org/package/2006/metadata/core-properties"/>
    <ds:schemaRef ds:uri="http://purl.org/dc/elements/1.1/"/>
    <ds:schemaRef ds:uri="ff8a1d4d-a574-421d-b313-d8f896b2fcb7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03F9D58-EF40-4E68-9E82-ABFE2B321C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37EAC5-122D-4CE5-874E-DF9A027915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60117b-2a26-4208-89f8-bbe41341619b"/>
    <ds:schemaRef ds:uri="ff8a1d4d-a574-421d-b313-d8f896b2fc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a Meintzer</dc:creator>
  <cp:keywords/>
  <dc:description/>
  <cp:lastModifiedBy>Kai Hillberry</cp:lastModifiedBy>
  <cp:revision>8</cp:revision>
  <dcterms:created xsi:type="dcterms:W3CDTF">2020-04-20T19:48:00Z</dcterms:created>
  <dcterms:modified xsi:type="dcterms:W3CDTF">2020-04-20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D3DFFE6A6C3B468196733DF3E2778C</vt:lpwstr>
  </property>
</Properties>
</file>